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FD1BF" w14:textId="1162D44D" w:rsidR="00F43C13" w:rsidRDefault="00A84D0A">
      <w:r>
        <w:rPr>
          <w:rFonts w:hint="eastAsia"/>
        </w:rPr>
        <w:t>凑字数：</w:t>
      </w:r>
    </w:p>
    <w:p w14:paraId="17774606" w14:textId="7EC783E5" w:rsidR="00A84D0A" w:rsidRDefault="00A84D0A">
      <w:r>
        <w:rPr>
          <w:rFonts w:hint="eastAsia"/>
        </w:rPr>
        <w:t>T</w:t>
      </w:r>
      <w:r>
        <w:t>his, on the contrary, can never be the case for…</w:t>
      </w:r>
    </w:p>
    <w:p w14:paraId="471BF5E1" w14:textId="16B4A52A" w:rsidR="00A84D0A" w:rsidRDefault="00A84D0A"/>
    <w:p w14:paraId="2B30E95E" w14:textId="5C34E33A" w:rsidR="00A84D0A" w:rsidRDefault="00A84D0A">
      <w:r>
        <w:rPr>
          <w:rFonts w:hint="eastAsia"/>
        </w:rPr>
        <w:t>B</w:t>
      </w:r>
      <w:r>
        <w:t>ecause the development is becoming faster and faster, parents do not understand their children as well as parents did in 50 years ago.</w:t>
      </w:r>
    </w:p>
    <w:p w14:paraId="73FDFD69" w14:textId="71EFA113" w:rsidR="00A84D0A" w:rsidRDefault="00A84D0A"/>
    <w:p w14:paraId="3F9750D7" w14:textId="334FF53A" w:rsidR="00A84D0A" w:rsidRDefault="00A84D0A" w:rsidP="00A84D0A">
      <w:r>
        <w:rPr>
          <w:rFonts w:hint="eastAsia"/>
        </w:rPr>
        <w:t>B</w:t>
      </w:r>
      <w:r>
        <w:t xml:space="preserve">ecause the children have less time getting in touch with their parents, </w:t>
      </w:r>
      <w:r>
        <w:t>parents do not understand their children as well as parents did in 50 years ago.</w:t>
      </w:r>
    </w:p>
    <w:p w14:paraId="11034087" w14:textId="24CFD32E" w:rsidR="00A84D0A" w:rsidRDefault="00A84D0A"/>
    <w:p w14:paraId="53E55FB4" w14:textId="21956DFC" w:rsidR="00A84D0A" w:rsidRDefault="00A84D0A"/>
    <w:p w14:paraId="553AC4CF" w14:textId="71224941" w:rsidR="00465BCF" w:rsidRDefault="00465BCF" w:rsidP="007B1155">
      <w:pPr>
        <w:ind w:firstLine="420"/>
        <w:jc w:val="left"/>
      </w:pPr>
      <w:r>
        <w:rPr>
          <w:rFonts w:hint="eastAsia"/>
        </w:rPr>
        <w:t>B</w:t>
      </w:r>
      <w:r>
        <w:t>ecause the development is becoming faster and faster, parents do not understand their children as well as parents did in 50 years ago.</w:t>
      </w:r>
      <w:r>
        <w:t xml:space="preserve"> </w:t>
      </w:r>
      <w:r>
        <w:rPr>
          <w:rFonts w:hint="eastAsia"/>
        </w:rPr>
        <w:t>Now</w:t>
      </w:r>
      <w:r>
        <w:t>adays, the speed of the technology development is much faster than before, which cause</w:t>
      </w:r>
      <w:r w:rsidR="007B1155">
        <w:t>s</w:t>
      </w:r>
      <w:r>
        <w:t xml:space="preserve"> that almost everything may become different from last day. Since the ability of the adjustment is different between children and parents, children sometimes can better discover the new things in this era while parents can’t, which means that children can get much more new information than parents can. As a result, the common topic between children and parents will be less and less, thus they will have less conversation than before. Therefore, there is no doubt that parents can’</w:t>
      </w:r>
      <w:r w:rsidR="007B1155">
        <w:t>t</w:t>
      </w:r>
      <w:r>
        <w:t xml:space="preserve"> understand their children as well as 50 years ago. For instance, the development of the internet is so rapid that almost all of the information can be gotten from it. I’d like to get the news from the internet while my parents prefer to read the newspaper to find out what happen these days. These days when the Olympics is being held in Tokyo, I can always know whether my country gain new me</w:t>
      </w:r>
      <w:r w:rsidR="007B1155">
        <w:t>d</w:t>
      </w:r>
      <w:r w:rsidR="007B1155">
        <w:rPr>
          <w:rFonts w:hint="eastAsia"/>
        </w:rPr>
        <w:t>a</w:t>
      </w:r>
      <w:r>
        <w:t>ls today</w:t>
      </w:r>
      <w:r w:rsidR="007B1155">
        <w:t xml:space="preserve">, while my parents can only know it the day after it. In this case, I have less and less topics to talk with my parents, so my parents can’t understand me a lot. </w:t>
      </w:r>
    </w:p>
    <w:p w14:paraId="7CA91E1B" w14:textId="258AD3EA" w:rsidR="00A84D0A" w:rsidRDefault="00A84D0A" w:rsidP="007B1155">
      <w:pPr>
        <w:tabs>
          <w:tab w:val="left" w:pos="3062"/>
        </w:tabs>
      </w:pPr>
    </w:p>
    <w:p w14:paraId="59F09179" w14:textId="7D09A426" w:rsidR="00850A02" w:rsidRDefault="00850A02" w:rsidP="007B1155">
      <w:pPr>
        <w:tabs>
          <w:tab w:val="left" w:pos="3062"/>
        </w:tabs>
      </w:pPr>
    </w:p>
    <w:p w14:paraId="75EB33CC" w14:textId="6816CF36" w:rsidR="00850A02" w:rsidRDefault="00850A02" w:rsidP="007B1155">
      <w:pPr>
        <w:tabs>
          <w:tab w:val="left" w:pos="3062"/>
        </w:tabs>
      </w:pPr>
      <w:r>
        <w:t>Protecting the environment is more important than providing food for growing population because nobody can survive in the future if we don’t choose to do it.</w:t>
      </w:r>
    </w:p>
    <w:p w14:paraId="4E184AAB" w14:textId="14F56C39" w:rsidR="00850A02" w:rsidRDefault="00850A02" w:rsidP="007B1155">
      <w:pPr>
        <w:tabs>
          <w:tab w:val="left" w:pos="3062"/>
        </w:tabs>
      </w:pPr>
    </w:p>
    <w:p w14:paraId="264581FA" w14:textId="0BBE1980" w:rsidR="00850A02" w:rsidRDefault="00850A02" w:rsidP="007B1155">
      <w:pPr>
        <w:tabs>
          <w:tab w:val="left" w:pos="3062"/>
        </w:tabs>
      </w:pPr>
      <w:r>
        <w:t>Protecting the environment is more important than providing food for growing population</w:t>
      </w:r>
      <w:r>
        <w:t xml:space="preserve"> because actually the starvation in poor areas is not caused by the lack of food production but because the uneven distribution of food supply.</w:t>
      </w:r>
    </w:p>
    <w:p w14:paraId="16E50045" w14:textId="6A481674" w:rsidR="00850A02" w:rsidRDefault="00850A02" w:rsidP="007B1155">
      <w:pPr>
        <w:tabs>
          <w:tab w:val="left" w:pos="3062"/>
        </w:tabs>
      </w:pPr>
    </w:p>
    <w:p w14:paraId="6A92539A" w14:textId="01600AC9" w:rsidR="00850A02" w:rsidRDefault="00850A02" w:rsidP="007B1155">
      <w:pPr>
        <w:tabs>
          <w:tab w:val="left" w:pos="3062"/>
        </w:tabs>
      </w:pPr>
      <w:r>
        <w:rPr>
          <w:rFonts w:hint="eastAsia"/>
        </w:rPr>
        <w:t>I</w:t>
      </w:r>
      <w:r>
        <w:t>f we choose to use modern agricultural methods to increase the food production, the food supply will surpass the actual need</w:t>
      </w:r>
      <w:r w:rsidR="00A6422F">
        <w:t xml:space="preserve"> so much</w:t>
      </w:r>
      <w:r>
        <w:t>.</w:t>
      </w:r>
    </w:p>
    <w:p w14:paraId="5C8A600A" w14:textId="4393411E" w:rsidR="00A6422F" w:rsidRDefault="00A6422F" w:rsidP="007B1155">
      <w:pPr>
        <w:tabs>
          <w:tab w:val="left" w:pos="3062"/>
        </w:tabs>
      </w:pPr>
    </w:p>
    <w:p w14:paraId="67F7BF25" w14:textId="77777777" w:rsidR="00A6422F" w:rsidRDefault="00A6422F" w:rsidP="00A6422F">
      <w:pPr>
        <w:tabs>
          <w:tab w:val="left" w:pos="3062"/>
        </w:tabs>
      </w:pPr>
    </w:p>
    <w:p w14:paraId="266CDE50" w14:textId="15E17609" w:rsidR="00A6422F" w:rsidRDefault="00A6422F" w:rsidP="00A6422F">
      <w:pPr>
        <w:tabs>
          <w:tab w:val="left" w:pos="2855"/>
        </w:tabs>
      </w:pPr>
      <w:r>
        <w:rPr>
          <w:rFonts w:hint="eastAsia"/>
        </w:rPr>
        <w:t>I</w:t>
      </w:r>
      <w:r>
        <w:t>f we choose to use modern agricultural methods to increase the food production, the food supply will surpass the actual need so much.</w:t>
      </w:r>
      <w:r>
        <w:t xml:space="preserve"> In fact, the starvation in poor areas is not caused by the lack of food production but because </w:t>
      </w:r>
      <w:r w:rsidR="00EA3A7F">
        <w:t xml:space="preserve">of </w:t>
      </w:r>
      <w:r>
        <w:t xml:space="preserve">the uneven distribution of food supply. The food supply in those developed countries is far more than the need of those countries while in the developing countries more and more people die </w:t>
      </w:r>
      <w:r w:rsidR="00EA3A7F">
        <w:t xml:space="preserve">as a result of </w:t>
      </w:r>
      <w:r>
        <w:t xml:space="preserve">no food to eat. Therefore, using the modern agricultural methods to increase the food supply will not solve the food </w:t>
      </w:r>
      <w:r>
        <w:lastRenderedPageBreak/>
        <w:t>problem</w:t>
      </w:r>
      <w:r w:rsidR="00EA3A7F">
        <w:t>, and surpass the actual need</w:t>
      </w:r>
      <w:r>
        <w:t xml:space="preserve"> at the same time. </w:t>
      </w:r>
      <w:r w:rsidR="00EA3A7F">
        <w:t xml:space="preserve">For example, according to a survey in Stanford University, the food waste in the US is almost 40% of its food supply, which means that the waste of food in the US can actually solve the food problem of 3 to 7 countries in Africa. If we still use the modern agricultural methods to increase the food supply, the food production will absolutely exceed the actual need in the US, thus cause more waste than before, and meanwhile can’t make any benefits. </w:t>
      </w:r>
    </w:p>
    <w:p w14:paraId="0335E6E8" w14:textId="286AEC94" w:rsidR="00A6422F" w:rsidRDefault="00A6422F" w:rsidP="007B1155">
      <w:pPr>
        <w:tabs>
          <w:tab w:val="left" w:pos="3062"/>
        </w:tabs>
      </w:pPr>
    </w:p>
    <w:p w14:paraId="2902C0C2" w14:textId="3E958384" w:rsidR="00E26F5E" w:rsidRPr="00A6422F" w:rsidRDefault="00E26F5E" w:rsidP="007B1155">
      <w:pPr>
        <w:tabs>
          <w:tab w:val="left" w:pos="3062"/>
        </w:tabs>
        <w:rPr>
          <w:rFonts w:hint="eastAsia"/>
        </w:rPr>
      </w:pPr>
      <w:r>
        <w:rPr>
          <w:rFonts w:hint="eastAsia"/>
        </w:rPr>
        <w:t>点评：数据应该更真实一点，加几个小数点。而且数据只能证明两个节点，不能证明之中的推理过程。</w:t>
      </w:r>
    </w:p>
    <w:sectPr w:rsidR="00E26F5E" w:rsidRPr="00A6422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25644" w14:textId="77777777" w:rsidR="00EE564B" w:rsidRDefault="00EE564B" w:rsidP="00A84D0A">
      <w:r>
        <w:separator/>
      </w:r>
    </w:p>
  </w:endnote>
  <w:endnote w:type="continuationSeparator" w:id="0">
    <w:p w14:paraId="7C00760E" w14:textId="77777777" w:rsidR="00EE564B" w:rsidRDefault="00EE564B" w:rsidP="00A84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6216B" w14:textId="77777777" w:rsidR="00EE564B" w:rsidRDefault="00EE564B" w:rsidP="00A84D0A">
      <w:r>
        <w:separator/>
      </w:r>
    </w:p>
  </w:footnote>
  <w:footnote w:type="continuationSeparator" w:id="0">
    <w:p w14:paraId="256251AF" w14:textId="77777777" w:rsidR="00EE564B" w:rsidRDefault="00EE564B" w:rsidP="00A84D0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Njc2sTQxtzQ2MjJV0lEKTi0uzszPAykwrAUAZeBW2CwAAAA="/>
  </w:docVars>
  <w:rsids>
    <w:rsidRoot w:val="004D2F86"/>
    <w:rsid w:val="00465BCF"/>
    <w:rsid w:val="004D2F86"/>
    <w:rsid w:val="007B1155"/>
    <w:rsid w:val="00850A02"/>
    <w:rsid w:val="00A6422F"/>
    <w:rsid w:val="00A84D0A"/>
    <w:rsid w:val="00E26F5E"/>
    <w:rsid w:val="00EA3A7F"/>
    <w:rsid w:val="00EE564B"/>
    <w:rsid w:val="00F43C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7FB80"/>
  <w15:chartTrackingRefBased/>
  <w15:docId w15:val="{996BF715-B010-40FA-9BAA-DB94CED39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6422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84D0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84D0A"/>
    <w:rPr>
      <w:sz w:val="18"/>
      <w:szCs w:val="18"/>
    </w:rPr>
  </w:style>
  <w:style w:type="paragraph" w:styleId="a5">
    <w:name w:val="footer"/>
    <w:basedOn w:val="a"/>
    <w:link w:val="a6"/>
    <w:uiPriority w:val="99"/>
    <w:unhideWhenUsed/>
    <w:rsid w:val="00A84D0A"/>
    <w:pPr>
      <w:tabs>
        <w:tab w:val="center" w:pos="4153"/>
        <w:tab w:val="right" w:pos="8306"/>
      </w:tabs>
      <w:snapToGrid w:val="0"/>
      <w:jc w:val="left"/>
    </w:pPr>
    <w:rPr>
      <w:sz w:val="18"/>
      <w:szCs w:val="18"/>
    </w:rPr>
  </w:style>
  <w:style w:type="character" w:customStyle="1" w:styleId="a6">
    <w:name w:val="页脚 字符"/>
    <w:basedOn w:val="a0"/>
    <w:link w:val="a5"/>
    <w:uiPriority w:val="99"/>
    <w:rsid w:val="00A84D0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2</Pages>
  <Words>487</Words>
  <Characters>2777</Characters>
  <Application>Microsoft Office Word</Application>
  <DocSecurity>0</DocSecurity>
  <Lines>23</Lines>
  <Paragraphs>6</Paragraphs>
  <ScaleCrop>false</ScaleCrop>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2</cp:revision>
  <dcterms:created xsi:type="dcterms:W3CDTF">2021-08-10T02:49:00Z</dcterms:created>
  <dcterms:modified xsi:type="dcterms:W3CDTF">2021-08-10T04:28:00Z</dcterms:modified>
</cp:coreProperties>
</file>